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6B987" w14:textId="77777777" w:rsidR="00415EC3" w:rsidRPr="003F75FD" w:rsidRDefault="00C35233" w:rsidP="00784188">
      <w:pPr>
        <w:rPr>
          <w:b/>
          <w:lang w:val="en-US"/>
        </w:rPr>
      </w:pPr>
      <w:proofErr w:type="spellStart"/>
      <w:r w:rsidRPr="003F75FD">
        <w:rPr>
          <w:lang w:val="en-US"/>
        </w:rPr>
        <w:t>Lappeenrannan</w:t>
      </w:r>
      <w:proofErr w:type="spellEnd"/>
      <w:r w:rsidRPr="003F75FD">
        <w:rPr>
          <w:lang w:val="en-US"/>
        </w:rPr>
        <w:t xml:space="preserve"> </w:t>
      </w:r>
      <w:proofErr w:type="spellStart"/>
      <w:r w:rsidRPr="003F75FD">
        <w:rPr>
          <w:lang w:val="en-US"/>
        </w:rPr>
        <w:t>teknillinen</w:t>
      </w:r>
      <w:proofErr w:type="spellEnd"/>
      <w:r w:rsidRPr="003F75FD">
        <w:rPr>
          <w:lang w:val="en-US"/>
        </w:rPr>
        <w:t xml:space="preserve"> </w:t>
      </w:r>
      <w:proofErr w:type="spellStart"/>
      <w:r w:rsidRPr="003F75FD">
        <w:rPr>
          <w:lang w:val="en-US"/>
        </w:rPr>
        <w:t>yliopisto</w:t>
      </w:r>
      <w:proofErr w:type="spellEnd"/>
    </w:p>
    <w:p w14:paraId="11A8513A" w14:textId="77777777" w:rsidR="00C35233" w:rsidRPr="009E51A6" w:rsidRDefault="000C219C" w:rsidP="00784188">
      <w:pPr>
        <w:rPr>
          <w:b/>
          <w:lang w:val="en-US"/>
        </w:rPr>
      </w:pPr>
      <w:r w:rsidRPr="009E51A6">
        <w:rPr>
          <w:lang w:val="en-US"/>
        </w:rPr>
        <w:t>School of Business and Management</w:t>
      </w:r>
    </w:p>
    <w:p w14:paraId="0140E81B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214F29B" w14:textId="77777777" w:rsidR="00C07E37" w:rsidRPr="003F75FD" w:rsidRDefault="00C07E37" w:rsidP="00C07E37">
      <w:pPr>
        <w:pStyle w:val="Title"/>
        <w:jc w:val="left"/>
        <w:rPr>
          <w:rFonts w:ascii="Times New Roman" w:hAnsi="Times New Roman"/>
          <w:b w:val="0"/>
          <w:sz w:val="24"/>
          <w:szCs w:val="24"/>
          <w:lang w:val="en-US"/>
        </w:rPr>
      </w:pPr>
    </w:p>
    <w:p w14:paraId="68ABF0E2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27450BDF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1EE52C40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58DF5C9B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0BF0797C" w14:textId="77777777" w:rsidR="009E51A6" w:rsidRPr="009E51A6" w:rsidRDefault="009E51A6" w:rsidP="00784188">
      <w:pPr>
        <w:rPr>
          <w:b/>
          <w:lang w:val="en-US"/>
        </w:rPr>
      </w:pPr>
      <w:proofErr w:type="spellStart"/>
      <w:r w:rsidRPr="009E51A6">
        <w:rPr>
          <w:lang w:val="en-US"/>
        </w:rPr>
        <w:t>Sofware</w:t>
      </w:r>
      <w:proofErr w:type="spellEnd"/>
      <w:r w:rsidRPr="009E51A6">
        <w:rPr>
          <w:lang w:val="en-US"/>
        </w:rPr>
        <w:t xml:space="preserve"> Development Skills</w:t>
      </w:r>
    </w:p>
    <w:p w14:paraId="23712EFD" w14:textId="77777777" w:rsidR="00C07E37" w:rsidRPr="009E51A6" w:rsidRDefault="00C07E37" w:rsidP="00784188">
      <w:pPr>
        <w:rPr>
          <w:b/>
          <w:lang w:val="en-US"/>
        </w:rPr>
      </w:pPr>
    </w:p>
    <w:p w14:paraId="48246871" w14:textId="6E1298C7" w:rsidR="00115316" w:rsidRPr="00784188" w:rsidRDefault="00784188" w:rsidP="00784188">
      <w:pPr>
        <w:rPr>
          <w:b/>
          <w:lang w:val="en-US"/>
        </w:rPr>
      </w:pPr>
      <w:r w:rsidRPr="00784188">
        <w:rPr>
          <w:b/>
          <w:lang w:val="en-US"/>
        </w:rPr>
        <w:t>Phung Le</w:t>
      </w:r>
      <w:r w:rsidR="009E51A6" w:rsidRPr="00784188">
        <w:rPr>
          <w:b/>
          <w:lang w:val="en-US"/>
        </w:rPr>
        <w:t xml:space="preserve">, </w:t>
      </w:r>
      <w:r w:rsidRPr="00784188">
        <w:rPr>
          <w:b/>
          <w:sz w:val="22"/>
          <w:lang w:val="en-US"/>
        </w:rPr>
        <w:t>0511275</w:t>
      </w:r>
    </w:p>
    <w:p w14:paraId="37C78A4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7D1157E1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1D653D83" w14:textId="578D3660" w:rsidR="009941FC" w:rsidRPr="00784188" w:rsidRDefault="009E51A6" w:rsidP="00784188">
      <w:pPr>
        <w:rPr>
          <w:b/>
          <w:sz w:val="28"/>
          <w:lang w:val="en-US"/>
        </w:rPr>
      </w:pPr>
      <w:r w:rsidRPr="00784188">
        <w:rPr>
          <w:b/>
          <w:sz w:val="28"/>
          <w:lang w:val="en-US"/>
        </w:rPr>
        <w:t xml:space="preserve">LEARNING DIARY, </w:t>
      </w:r>
      <w:r w:rsidR="00784188" w:rsidRPr="00784188">
        <w:rPr>
          <w:b/>
          <w:sz w:val="28"/>
          <w:lang w:val="en-US"/>
        </w:rPr>
        <w:t>BACK-END</w:t>
      </w:r>
      <w:r w:rsidRPr="00784188">
        <w:rPr>
          <w:b/>
          <w:sz w:val="28"/>
          <w:lang w:val="en-US"/>
        </w:rPr>
        <w:t xml:space="preserve"> MODULE</w:t>
      </w:r>
    </w:p>
    <w:p w14:paraId="4FF59E49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1CC62C3D" w14:textId="77777777" w:rsidR="00733469" w:rsidRPr="009E51A6" w:rsidRDefault="00733469" w:rsidP="00733469">
      <w:pPr>
        <w:rPr>
          <w:lang w:val="en-US"/>
        </w:rPr>
      </w:pPr>
    </w:p>
    <w:p w14:paraId="799BF234" w14:textId="77777777" w:rsidR="00115316" w:rsidRPr="009E51A6" w:rsidRDefault="00115316" w:rsidP="00733469">
      <w:pPr>
        <w:rPr>
          <w:lang w:val="en-US"/>
        </w:rPr>
      </w:pPr>
    </w:p>
    <w:p w14:paraId="6EA7B11F" w14:textId="77777777" w:rsidR="00FF14C3" w:rsidRPr="009E51A6" w:rsidRDefault="00FF14C3" w:rsidP="00733469">
      <w:pPr>
        <w:rPr>
          <w:lang w:val="en-US"/>
        </w:rPr>
      </w:pPr>
    </w:p>
    <w:p w14:paraId="3242D265" w14:textId="77777777" w:rsidR="00FF14C3" w:rsidRPr="009E51A6" w:rsidRDefault="00FF14C3" w:rsidP="00733469">
      <w:pPr>
        <w:rPr>
          <w:lang w:val="en-US"/>
        </w:rPr>
      </w:pPr>
    </w:p>
    <w:p w14:paraId="488E4854" w14:textId="77777777" w:rsidR="00FF14C3" w:rsidRPr="009E51A6" w:rsidRDefault="00FF14C3" w:rsidP="00733469">
      <w:pPr>
        <w:rPr>
          <w:lang w:val="en-US"/>
        </w:rPr>
      </w:pPr>
    </w:p>
    <w:p w14:paraId="15799DFA" w14:textId="77777777" w:rsidR="00C07E37" w:rsidRPr="003F75FD" w:rsidRDefault="00C07E37">
      <w:pPr>
        <w:pStyle w:val="IndexHeading"/>
        <w:rPr>
          <w:lang w:val="en-US"/>
        </w:rPr>
      </w:pPr>
    </w:p>
    <w:p w14:paraId="75AE4307" w14:textId="77777777" w:rsidR="00C07E37" w:rsidRPr="003F75FD" w:rsidRDefault="00C07E37">
      <w:pPr>
        <w:pStyle w:val="IndexHeading"/>
        <w:rPr>
          <w:lang w:val="en-US"/>
        </w:rPr>
      </w:pPr>
    </w:p>
    <w:p w14:paraId="394E6120" w14:textId="77777777" w:rsidR="00415EC3" w:rsidRPr="003F75FD" w:rsidRDefault="00415EC3" w:rsidP="00C07E37">
      <w:pPr>
        <w:pStyle w:val="IndexHeading"/>
        <w:rPr>
          <w:lang w:val="en-US"/>
        </w:rPr>
      </w:pPr>
    </w:p>
    <w:p w14:paraId="0EF0CC97" w14:textId="3CCCD451" w:rsidR="00080378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18F9F9ED" w14:textId="77777777" w:rsidR="004A4EE5" w:rsidRPr="009E51A6" w:rsidRDefault="004A4EE5" w:rsidP="003127E5">
      <w:pPr>
        <w:pStyle w:val="BodyText"/>
        <w:rPr>
          <w:b/>
          <w:bCs/>
          <w:sz w:val="28"/>
          <w:szCs w:val="28"/>
          <w:lang w:val="en-US"/>
        </w:rPr>
      </w:pPr>
    </w:p>
    <w:p w14:paraId="3F06502C" w14:textId="77777777" w:rsidR="00B76BF4" w:rsidRPr="00B76BF4" w:rsidRDefault="009E51A6">
      <w:pPr>
        <w:pStyle w:val="BodyText"/>
        <w:rPr>
          <w:b/>
          <w:lang w:val="en-US"/>
        </w:rPr>
      </w:pPr>
      <w:r w:rsidRPr="00B76BF4">
        <w:rPr>
          <w:b/>
          <w:lang w:val="en-US"/>
        </w:rPr>
        <w:t>1</w:t>
      </w:r>
      <w:r w:rsidR="00B76BF4" w:rsidRPr="00B76BF4">
        <w:rPr>
          <w:b/>
          <w:lang w:val="en-US"/>
        </w:rPr>
        <w:t>4</w:t>
      </w:r>
      <w:r w:rsidRPr="00B76BF4">
        <w:rPr>
          <w:b/>
          <w:lang w:val="en-US"/>
        </w:rPr>
        <w:t>.</w:t>
      </w:r>
      <w:r w:rsidR="00B76BF4" w:rsidRPr="00B76BF4">
        <w:rPr>
          <w:b/>
          <w:lang w:val="en-US"/>
        </w:rPr>
        <w:t>4</w:t>
      </w:r>
      <w:r w:rsidRPr="00B76BF4">
        <w:rPr>
          <w:b/>
          <w:lang w:val="en-US"/>
        </w:rPr>
        <w:t>.20</w:t>
      </w:r>
      <w:r w:rsidR="00B76BF4" w:rsidRPr="00B76BF4">
        <w:rPr>
          <w:b/>
          <w:lang w:val="en-US"/>
        </w:rPr>
        <w:t>21</w:t>
      </w:r>
    </w:p>
    <w:p w14:paraId="16996889" w14:textId="77777777" w:rsidR="00B76BF4" w:rsidRDefault="00B76BF4" w:rsidP="00B76BF4">
      <w:pPr>
        <w:pStyle w:val="BodyText"/>
        <w:rPr>
          <w:lang w:val="en-US"/>
        </w:rPr>
      </w:pPr>
      <w:r>
        <w:rPr>
          <w:lang w:val="en-US"/>
        </w:rPr>
        <w:t xml:space="preserve">The course general information is quite clear and after reading it I understood how this course work. I’ve already familiar with the front-end so I think it would be nice to explore the back-end. During the time I study front-end and practice the skill on different projects. There were many times I used some back-end technologies but I didn’t really understand how the back-end works. Therefore, this course is a really nice chance to learn it. </w:t>
      </w:r>
    </w:p>
    <w:p w14:paraId="7CAC9EFD" w14:textId="77777777" w:rsidR="00B76BF4" w:rsidRDefault="00B76BF4" w:rsidP="00B76BF4">
      <w:pPr>
        <w:pStyle w:val="BodyText"/>
        <w:rPr>
          <w:lang w:val="en-US"/>
        </w:rPr>
      </w:pPr>
    </w:p>
    <w:p w14:paraId="74CA230B" w14:textId="7062F0C2" w:rsidR="00B76BF4" w:rsidRDefault="00B76BF4" w:rsidP="00B76BF4">
      <w:pPr>
        <w:pStyle w:val="BodyText"/>
        <w:rPr>
          <w:lang w:val="en-US"/>
        </w:rPr>
      </w:pPr>
      <w:r>
        <w:rPr>
          <w:lang w:val="en-US"/>
        </w:rPr>
        <w:t xml:space="preserve">Since I’ve already familiar with the front-end, I already have </w:t>
      </w:r>
      <w:proofErr w:type="spellStart"/>
      <w:r>
        <w:rPr>
          <w:lang w:val="en-US"/>
        </w:rPr>
        <w:t>VSCode</w:t>
      </w:r>
      <w:proofErr w:type="spellEnd"/>
      <w:r>
        <w:rPr>
          <w:lang w:val="en-US"/>
        </w:rPr>
        <w:t xml:space="preserve"> set up and Git installed. It’s interesting to get to know Bitbucket as well but I think I’m more comfortable with Git Bash and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for my workflow. </w:t>
      </w:r>
    </w:p>
    <w:p w14:paraId="1EBB31BF" w14:textId="0E703C30" w:rsidR="00D3146E" w:rsidRDefault="00D3146E" w:rsidP="00B76BF4">
      <w:pPr>
        <w:pStyle w:val="BodyText"/>
        <w:rPr>
          <w:lang w:val="en-US"/>
        </w:rPr>
      </w:pPr>
    </w:p>
    <w:p w14:paraId="02C1C213" w14:textId="4B767972" w:rsidR="00D3146E" w:rsidRDefault="00D3146E" w:rsidP="00B76BF4">
      <w:pPr>
        <w:pStyle w:val="BodyText"/>
        <w:rPr>
          <w:lang w:val="en-US"/>
        </w:rPr>
      </w:pPr>
      <w:r>
        <w:rPr>
          <w:lang w:val="en-US"/>
        </w:rPr>
        <w:t>I learned a lot from the “REST API concepts and examples” video. Getting to know big companies’ APIs is important to work on the back-end. I knew already about Postman and I installed Postman on my computer but I didn’t know that they have it as a Chrome extension.</w:t>
      </w:r>
    </w:p>
    <w:p w14:paraId="1B1DEF92" w14:textId="667C6FC1" w:rsidR="00AB152D" w:rsidRDefault="00AB152D" w:rsidP="00B76BF4">
      <w:pPr>
        <w:pStyle w:val="BodyText"/>
        <w:rPr>
          <w:lang w:val="en-US"/>
        </w:rPr>
      </w:pPr>
    </w:p>
    <w:p w14:paraId="4ED83666" w14:textId="38BD867C" w:rsidR="00AB152D" w:rsidRDefault="00AB152D" w:rsidP="00B76BF4">
      <w:pPr>
        <w:pStyle w:val="BodyText"/>
        <w:rPr>
          <w:b/>
          <w:lang w:val="en-US"/>
        </w:rPr>
      </w:pPr>
      <w:r w:rsidRPr="00AB152D">
        <w:rPr>
          <w:b/>
          <w:lang w:val="en-US"/>
        </w:rPr>
        <w:t>18.4.2021</w:t>
      </w:r>
    </w:p>
    <w:p w14:paraId="59DD0D4D" w14:textId="42A6475D" w:rsidR="00AB152D" w:rsidRDefault="00AB152D" w:rsidP="00B76BF4">
      <w:pPr>
        <w:pStyle w:val="BodyText"/>
        <w:rPr>
          <w:lang w:val="en-US"/>
        </w:rPr>
      </w:pPr>
      <w:r>
        <w:rPr>
          <w:lang w:val="en-US"/>
        </w:rPr>
        <w:t xml:space="preserve">Today I start learning NodeJS module. I’ve learned a NodeJS course already from </w:t>
      </w:r>
      <w:proofErr w:type="spellStart"/>
      <w:r>
        <w:rPr>
          <w:lang w:val="en-US"/>
        </w:rPr>
        <w:t>Metropolia</w:t>
      </w:r>
      <w:proofErr w:type="spellEnd"/>
      <w:r>
        <w:rPr>
          <w:lang w:val="en-US"/>
        </w:rPr>
        <w:t xml:space="preserve"> UAS. In that course, I got a chance to practice this skill with multiple projects. However, since I’ve learned it quite a long time ago, I have forgotten some crucial things. The video included in the module is really helpful and I’ve refreshed the </w:t>
      </w:r>
      <w:r w:rsidR="006E606F">
        <w:rPr>
          <w:lang w:val="en-US"/>
        </w:rPr>
        <w:t xml:space="preserve">NodeJS </w:t>
      </w:r>
      <w:r>
        <w:rPr>
          <w:lang w:val="en-US"/>
        </w:rPr>
        <w:t xml:space="preserve">knowledge quite a lot. </w:t>
      </w:r>
    </w:p>
    <w:p w14:paraId="6BFB0993" w14:textId="18AB2FAF" w:rsidR="00FE01BB" w:rsidRDefault="00FE01BB" w:rsidP="00B76BF4">
      <w:pPr>
        <w:pStyle w:val="BodyText"/>
        <w:rPr>
          <w:lang w:val="en-US"/>
        </w:rPr>
      </w:pPr>
    </w:p>
    <w:p w14:paraId="7A5119F9" w14:textId="7492D36B" w:rsidR="00FE01BB" w:rsidRDefault="00FE01BB" w:rsidP="00B76BF4">
      <w:pPr>
        <w:pStyle w:val="BodyText"/>
        <w:rPr>
          <w:b/>
          <w:lang w:val="en-US"/>
        </w:rPr>
      </w:pPr>
      <w:r w:rsidRPr="00FE01BB">
        <w:rPr>
          <w:b/>
          <w:lang w:val="en-US"/>
        </w:rPr>
        <w:t>19.04.2021</w:t>
      </w:r>
    </w:p>
    <w:p w14:paraId="3FC5B8D7" w14:textId="4C519854" w:rsidR="00FE01BB" w:rsidRDefault="00FE01BB" w:rsidP="00B76BF4">
      <w:pPr>
        <w:pStyle w:val="BodyText"/>
        <w:rPr>
          <w:lang w:val="en-US"/>
        </w:rPr>
      </w:pPr>
      <w:r>
        <w:rPr>
          <w:lang w:val="en-US"/>
        </w:rPr>
        <w:t xml:space="preserve">I learn MongoDB today. I used to </w:t>
      </w:r>
      <w:proofErr w:type="gramStart"/>
      <w:r>
        <w:rPr>
          <w:lang w:val="en-US"/>
        </w:rPr>
        <w:t>used</w:t>
      </w:r>
      <w:proofErr w:type="gramEnd"/>
      <w:r>
        <w:rPr>
          <w:lang w:val="en-US"/>
        </w:rPr>
        <w:t xml:space="preserve"> SQLite for accessing database when I work with Java. Since it’s a relational database, it’s now more interesting to have a close look at MongoDB, which is a non-relational database. Although the tutorial video only stopped at guiding how to use MongoDB, it’s pretty cool to see everything in </w:t>
      </w:r>
      <w:r>
        <w:rPr>
          <w:lang w:val="en-US"/>
        </w:rPr>
        <w:lastRenderedPageBreak/>
        <w:t xml:space="preserve">action. I really appreciate that they have the compass. It could be pretty difficult for me to </w:t>
      </w:r>
      <w:proofErr w:type="spellStart"/>
      <w:r>
        <w:rPr>
          <w:lang w:val="en-US"/>
        </w:rPr>
        <w:t>nagivate</w:t>
      </w:r>
      <w:proofErr w:type="spellEnd"/>
      <w:r>
        <w:rPr>
          <w:lang w:val="en-US"/>
        </w:rPr>
        <w:t xml:space="preserve"> around without that since I’m a new user and I’m not really good with the commands yet.</w:t>
      </w:r>
    </w:p>
    <w:p w14:paraId="5C7EBCE9" w14:textId="79C6C43A" w:rsidR="00FE01BB" w:rsidRDefault="00FE01BB" w:rsidP="00B76BF4">
      <w:pPr>
        <w:pStyle w:val="BodyText"/>
        <w:rPr>
          <w:lang w:val="en-US"/>
        </w:rPr>
      </w:pPr>
    </w:p>
    <w:p w14:paraId="5962E6B2" w14:textId="14FA4383" w:rsidR="00FE01BB" w:rsidRPr="00FE01BB" w:rsidRDefault="00FE01BB" w:rsidP="00B76BF4">
      <w:pPr>
        <w:pStyle w:val="BodyText"/>
        <w:rPr>
          <w:b/>
          <w:lang w:val="en-US"/>
        </w:rPr>
      </w:pPr>
      <w:r w:rsidRPr="00FE01BB">
        <w:rPr>
          <w:b/>
          <w:lang w:val="en-US"/>
        </w:rPr>
        <w:t>20.04.2021</w:t>
      </w:r>
    </w:p>
    <w:p w14:paraId="5FFCB056" w14:textId="4F37BE01" w:rsidR="00FE01BB" w:rsidRDefault="003A5D86" w:rsidP="00B76BF4">
      <w:pPr>
        <w:pStyle w:val="BodyText"/>
        <w:rPr>
          <w:lang w:val="en-US"/>
        </w:rPr>
      </w:pPr>
      <w:r>
        <w:rPr>
          <w:lang w:val="en-US"/>
        </w:rPr>
        <w:t xml:space="preserve">I’ve already known </w:t>
      </w:r>
      <w:proofErr w:type="spellStart"/>
      <w:r>
        <w:rPr>
          <w:lang w:val="en-US"/>
        </w:rPr>
        <w:t>ExpressJS</w:t>
      </w:r>
      <w:proofErr w:type="spellEnd"/>
      <w:r>
        <w:rPr>
          <w:lang w:val="en-US"/>
        </w:rPr>
        <w:t xml:space="preserve"> but </w:t>
      </w:r>
      <w:r w:rsidR="002F7B45">
        <w:rPr>
          <w:lang w:val="en-US"/>
        </w:rPr>
        <w:t>it’s just basic knowledge. I used to use it “</w:t>
      </w:r>
      <w:proofErr w:type="spellStart"/>
      <w:r w:rsidR="002F7B45">
        <w:rPr>
          <w:lang w:val="en-US"/>
        </w:rPr>
        <w:t>blindedly</w:t>
      </w:r>
      <w:proofErr w:type="spellEnd"/>
      <w:r w:rsidR="002F7B45">
        <w:rPr>
          <w:lang w:val="en-US"/>
        </w:rPr>
        <w:t xml:space="preserve">” without knowing much about it to code some projects. Now it’s much better to learn how to actually write the codes with some level of understanding. </w:t>
      </w:r>
    </w:p>
    <w:p w14:paraId="28811950" w14:textId="7BB4C995" w:rsidR="00822A21" w:rsidRDefault="00822A21" w:rsidP="00B76BF4">
      <w:pPr>
        <w:pStyle w:val="BodyText"/>
        <w:rPr>
          <w:lang w:val="en-US"/>
        </w:rPr>
      </w:pPr>
    </w:p>
    <w:p w14:paraId="61A649D2" w14:textId="544D0A57" w:rsidR="00822A21" w:rsidRDefault="00822A21" w:rsidP="00B76BF4">
      <w:pPr>
        <w:pStyle w:val="BodyText"/>
        <w:rPr>
          <w:lang w:val="en-US"/>
        </w:rPr>
      </w:pPr>
      <w:r>
        <w:rPr>
          <w:lang w:val="en-US"/>
        </w:rPr>
        <w:t>I’ve checked the example video about REST API project</w:t>
      </w:r>
      <w:r>
        <w:rPr>
          <w:lang w:val="en-US"/>
        </w:rPr>
        <w:t xml:space="preserve"> also today</w:t>
      </w:r>
      <w:r>
        <w:rPr>
          <w:lang w:val="en-US"/>
        </w:rPr>
        <w:t>. This is really nice to get an overview how to connect all of the previous technologies together.</w:t>
      </w:r>
    </w:p>
    <w:p w14:paraId="73BCBAB6" w14:textId="0D7884B4" w:rsidR="009249DC" w:rsidRDefault="009249DC" w:rsidP="00B76BF4">
      <w:pPr>
        <w:pStyle w:val="BodyText"/>
        <w:rPr>
          <w:lang w:val="en-US"/>
        </w:rPr>
      </w:pPr>
    </w:p>
    <w:p w14:paraId="07C5FFCA" w14:textId="1A9131FF" w:rsidR="00C92748" w:rsidRPr="00822A21" w:rsidRDefault="00E349C3" w:rsidP="00B76BF4">
      <w:pPr>
        <w:pStyle w:val="BodyText"/>
        <w:rPr>
          <w:b/>
          <w:lang w:val="en-US"/>
        </w:rPr>
      </w:pPr>
      <w:r w:rsidRPr="00E349C3">
        <w:rPr>
          <w:b/>
          <w:lang w:val="en-US"/>
        </w:rPr>
        <w:t>21.04.2021</w:t>
      </w:r>
    </w:p>
    <w:p w14:paraId="7EBA3745" w14:textId="5348F228" w:rsidR="009E0C06" w:rsidRDefault="009249DC" w:rsidP="00B76BF4">
      <w:pPr>
        <w:pStyle w:val="BodyText"/>
        <w:rPr>
          <w:lang w:val="en-US"/>
        </w:rPr>
      </w:pPr>
      <w:r>
        <w:rPr>
          <w:lang w:val="en-US"/>
        </w:rPr>
        <w:t xml:space="preserve">I’ve finished the project today but I’m thinking what I should add to make this project more </w:t>
      </w:r>
      <w:r w:rsidR="00C92748">
        <w:rPr>
          <w:lang w:val="en-US"/>
        </w:rPr>
        <w:t xml:space="preserve">concrete. The first thing comes to mind would be adding </w:t>
      </w:r>
      <w:r w:rsidR="004A1E93">
        <w:rPr>
          <w:lang w:val="en-US"/>
        </w:rPr>
        <w:t xml:space="preserve">quite detailed </w:t>
      </w:r>
      <w:r w:rsidR="00C92748">
        <w:rPr>
          <w:lang w:val="en-US"/>
        </w:rPr>
        <w:t xml:space="preserve">README.md file. If I upload this project to </w:t>
      </w:r>
      <w:proofErr w:type="spellStart"/>
      <w:r w:rsidR="00C92748">
        <w:rPr>
          <w:lang w:val="en-US"/>
        </w:rPr>
        <w:t>Github</w:t>
      </w:r>
      <w:proofErr w:type="spellEnd"/>
      <w:r w:rsidR="00C92748">
        <w:rPr>
          <w:lang w:val="en-US"/>
        </w:rPr>
        <w:t xml:space="preserve"> as a public repository, I think adding README file would be a good idea to at least describe what’s this project is about and how to get </w:t>
      </w:r>
      <w:r w:rsidR="009E0C06">
        <w:rPr>
          <w:lang w:val="en-US"/>
        </w:rPr>
        <w:t>the project</w:t>
      </w:r>
      <w:r w:rsidR="00C92748">
        <w:rPr>
          <w:lang w:val="en-US"/>
        </w:rPr>
        <w:t xml:space="preserve"> run.</w:t>
      </w:r>
    </w:p>
    <w:p w14:paraId="6C409EEA" w14:textId="77777777" w:rsidR="009E0C06" w:rsidRDefault="009E0C06" w:rsidP="00B76BF4">
      <w:pPr>
        <w:pStyle w:val="BodyText"/>
        <w:rPr>
          <w:lang w:val="en-US"/>
        </w:rPr>
      </w:pPr>
    </w:p>
    <w:p w14:paraId="692F268B" w14:textId="1F94BE60" w:rsidR="009249DC" w:rsidRPr="00FE01BB" w:rsidRDefault="009E0C06" w:rsidP="00B76BF4">
      <w:pPr>
        <w:pStyle w:val="BodyText"/>
        <w:rPr>
          <w:lang w:val="en-US"/>
        </w:rPr>
      </w:pPr>
      <w:r>
        <w:rPr>
          <w:lang w:val="en-US"/>
        </w:rPr>
        <w:t xml:space="preserve">I’ve added testing feature also using Mocha, Chai and Chai Http. I think in </w:t>
      </w:r>
      <w:r w:rsidR="00822A21">
        <w:rPr>
          <w:lang w:val="en-US"/>
        </w:rPr>
        <w:t xml:space="preserve">most of the projects especially backend ones, unit testing is really important. </w:t>
      </w:r>
      <w:r w:rsidR="00C92748">
        <w:rPr>
          <w:lang w:val="en-US"/>
        </w:rPr>
        <w:t xml:space="preserve"> </w:t>
      </w:r>
    </w:p>
    <w:p w14:paraId="2CDB55F7" w14:textId="3DC21000" w:rsidR="004A4EE5" w:rsidRPr="003F75FD" w:rsidRDefault="004A4EE5" w:rsidP="004A4EE5">
      <w:pPr>
        <w:pStyle w:val="BodyText"/>
        <w:rPr>
          <w:lang w:val="en-US"/>
        </w:rPr>
      </w:pPr>
      <w:bookmarkStart w:id="0" w:name="_GoBack"/>
      <w:bookmarkEnd w:id="0"/>
    </w:p>
    <w:sectPr w:rsidR="004A4EE5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1AAE69" w14:textId="77777777" w:rsidR="00DD7DEF" w:rsidRDefault="00DD7DEF">
      <w:r>
        <w:separator/>
      </w:r>
    </w:p>
  </w:endnote>
  <w:endnote w:type="continuationSeparator" w:id="0">
    <w:p w14:paraId="18EA4AFC" w14:textId="77777777" w:rsidR="00DD7DEF" w:rsidRDefault="00DD7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4C018" w14:textId="77777777" w:rsidR="00D804EE" w:rsidRDefault="00D804EE">
    <w:pPr>
      <w:pStyle w:val="Footer"/>
      <w:jc w:val="center"/>
      <w:rPr>
        <w:sz w:val="20"/>
        <w:szCs w:val="20"/>
      </w:rPr>
    </w:pPr>
  </w:p>
  <w:p w14:paraId="7D7A19AE" w14:textId="77777777" w:rsidR="00D804EE" w:rsidRDefault="00D804EE">
    <w:pPr>
      <w:pStyle w:val="Footer"/>
    </w:pPr>
  </w:p>
  <w:p w14:paraId="5038148E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51218" w14:textId="77777777" w:rsidR="00DD7DEF" w:rsidRDefault="00DD7DEF">
      <w:r>
        <w:separator/>
      </w:r>
    </w:p>
  </w:footnote>
  <w:footnote w:type="continuationSeparator" w:id="0">
    <w:p w14:paraId="35409599" w14:textId="77777777" w:rsidR="00DD7DEF" w:rsidRDefault="00DD7D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B06B8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zY0sTQ3MzA1NTNV0lEKTi0uzszPAykwqQUAleVDVC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2F7B45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5D86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1E93"/>
    <w:rsid w:val="004A3A17"/>
    <w:rsid w:val="004A3BE5"/>
    <w:rsid w:val="004A4E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E606F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188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2A21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49D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0C0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152D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76BF4"/>
    <w:rsid w:val="00B801CE"/>
    <w:rsid w:val="00B81EED"/>
    <w:rsid w:val="00B82D54"/>
    <w:rsid w:val="00B834DB"/>
    <w:rsid w:val="00B83D0A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2748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146E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413B"/>
    <w:rsid w:val="00DC6F14"/>
    <w:rsid w:val="00DC7973"/>
    <w:rsid w:val="00DD1460"/>
    <w:rsid w:val="00DD53F2"/>
    <w:rsid w:val="00DD7DEF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349C3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1BB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B5E2933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84188"/>
    <w:pPr>
      <w:spacing w:line="360" w:lineRule="auto"/>
    </w:pPr>
    <w:rPr>
      <w:rFonts w:ascii="Arial" w:hAnsi="Arial"/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qFormat/>
    <w:pPr>
      <w:jc w:val="center"/>
    </w:pPr>
    <w:rPr>
      <w:rFonts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3</Pages>
  <Words>507</Words>
  <Characters>249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997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Vincent Le</dc:creator>
  <cp:keywords/>
  <dc:description/>
  <cp:lastModifiedBy>FrOzen HeArt</cp:lastModifiedBy>
  <cp:revision>10</cp:revision>
  <cp:lastPrinted>2013-10-11T10:39:00Z</cp:lastPrinted>
  <dcterms:created xsi:type="dcterms:W3CDTF">2021-04-14T08:46:00Z</dcterms:created>
  <dcterms:modified xsi:type="dcterms:W3CDTF">2021-04-20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